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D5DE3" w14:textId="35ACB3D8" w:rsidR="00B0452A" w:rsidRDefault="004120D1" w:rsidP="004120D1">
      <w:pPr>
        <w:jc w:val="center"/>
        <w:rPr>
          <w:b/>
          <w:bCs/>
          <w:sz w:val="36"/>
          <w:szCs w:val="36"/>
        </w:rPr>
      </w:pPr>
      <w:r w:rsidRPr="004120D1">
        <w:rPr>
          <w:b/>
          <w:bCs/>
          <w:sz w:val="36"/>
          <w:szCs w:val="36"/>
        </w:rPr>
        <w:t>Profiles</w:t>
      </w:r>
    </w:p>
    <w:p w14:paraId="3D7C3DCF" w14:textId="7FC1A07C" w:rsidR="004120D1" w:rsidRDefault="004120D1" w:rsidP="004120D1">
      <w:pPr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Linkedin</w:t>
      </w:r>
      <w:proofErr w:type="spellEnd"/>
      <w:r>
        <w:rPr>
          <w:b/>
          <w:bCs/>
          <w:sz w:val="36"/>
          <w:szCs w:val="36"/>
        </w:rPr>
        <w:t>:</w:t>
      </w:r>
    </w:p>
    <w:p w14:paraId="4236B52D" w14:textId="5B0677A4" w:rsidR="004120D1" w:rsidRPr="004120D1" w:rsidRDefault="007A01D5" w:rsidP="004120D1">
      <w:pPr>
        <w:rPr>
          <w:rFonts w:ascii="Segoe UI" w:hAnsi="Segoe UI" w:cs="Segoe UI"/>
          <w:sz w:val="36"/>
          <w:szCs w:val="36"/>
          <w:shd w:val="clear" w:color="auto" w:fill="FFFFFF"/>
        </w:rPr>
      </w:pPr>
      <w:hyperlink r:id="rId4" w:history="1">
        <w:r w:rsidR="004120D1" w:rsidRPr="004120D1">
          <w:rPr>
            <w:rStyle w:val="Hyperlink"/>
            <w:rFonts w:ascii="Segoe UI" w:hAnsi="Segoe UI" w:cs="Segoe UI"/>
            <w:sz w:val="36"/>
            <w:szCs w:val="36"/>
            <w:shd w:val="clear" w:color="auto" w:fill="FFFFFF"/>
          </w:rPr>
          <w:t>https://www.linkedin.com/in/mina-mounir-38529984</w:t>
        </w:r>
      </w:hyperlink>
    </w:p>
    <w:p w14:paraId="6AA99F9C" w14:textId="0577019C" w:rsidR="004120D1" w:rsidRDefault="004120D1" w:rsidP="004120D1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Guru:</w:t>
      </w:r>
    </w:p>
    <w:p w14:paraId="41857964" w14:textId="34835913" w:rsidR="004120D1" w:rsidRPr="004120D1" w:rsidRDefault="007A01D5" w:rsidP="004120D1">
      <w:pPr>
        <w:rPr>
          <w:sz w:val="36"/>
          <w:szCs w:val="36"/>
        </w:rPr>
      </w:pPr>
      <w:hyperlink r:id="rId5" w:history="1">
        <w:r w:rsidR="004120D1" w:rsidRPr="004120D1">
          <w:rPr>
            <w:rStyle w:val="Hyperlink"/>
            <w:sz w:val="36"/>
            <w:szCs w:val="36"/>
          </w:rPr>
          <w:t>https://www.guru.com/freelancers/mina-mounir</w:t>
        </w:r>
      </w:hyperlink>
    </w:p>
    <w:p w14:paraId="2EC25CE5" w14:textId="1C922832" w:rsidR="004120D1" w:rsidRDefault="004120D1" w:rsidP="004120D1">
      <w:pPr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PeoplePerHour</w:t>
      </w:r>
      <w:proofErr w:type="spellEnd"/>
      <w:r>
        <w:rPr>
          <w:b/>
          <w:bCs/>
          <w:sz w:val="36"/>
          <w:szCs w:val="36"/>
        </w:rPr>
        <w:t>:</w:t>
      </w:r>
    </w:p>
    <w:p w14:paraId="74EC1BDF" w14:textId="2EA80059" w:rsidR="004120D1" w:rsidRPr="005775DB" w:rsidRDefault="005775DB" w:rsidP="004120D1">
      <w:pPr>
        <w:rPr>
          <w:sz w:val="36"/>
          <w:szCs w:val="36"/>
        </w:rPr>
      </w:pPr>
      <w:hyperlink r:id="rId6" w:history="1">
        <w:r w:rsidRPr="005775DB">
          <w:rPr>
            <w:rStyle w:val="Hyperlink"/>
            <w:sz w:val="36"/>
            <w:szCs w:val="36"/>
          </w:rPr>
          <w:t>http://pph.</w:t>
        </w:r>
        <w:r w:rsidRPr="005775DB">
          <w:rPr>
            <w:rStyle w:val="Hyperlink"/>
            <w:sz w:val="36"/>
            <w:szCs w:val="36"/>
          </w:rPr>
          <w:t>m</w:t>
        </w:r>
        <w:r w:rsidRPr="005775DB">
          <w:rPr>
            <w:rStyle w:val="Hyperlink"/>
            <w:sz w:val="36"/>
            <w:szCs w:val="36"/>
          </w:rPr>
          <w:t>e/MinaMounir</w:t>
        </w:r>
      </w:hyperlink>
    </w:p>
    <w:p w14:paraId="42757B36" w14:textId="77777777" w:rsidR="005775DB" w:rsidRPr="004120D1" w:rsidRDefault="005775DB" w:rsidP="004120D1">
      <w:pPr>
        <w:rPr>
          <w:b/>
          <w:bCs/>
          <w:sz w:val="36"/>
          <w:szCs w:val="36"/>
        </w:rPr>
      </w:pPr>
    </w:p>
    <w:sectPr w:rsidR="005775DB" w:rsidRPr="004120D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0tDQzMjCzsDQ2tDBS0lEKTi0uzszPAykwqgUAzePL5iwAAAA="/>
  </w:docVars>
  <w:rsids>
    <w:rsidRoot w:val="004120D1"/>
    <w:rsid w:val="00357179"/>
    <w:rsid w:val="004120D1"/>
    <w:rsid w:val="005775DB"/>
    <w:rsid w:val="007A01D5"/>
    <w:rsid w:val="00A92553"/>
    <w:rsid w:val="00BB1E10"/>
    <w:rsid w:val="00EE480E"/>
    <w:rsid w:val="00FF0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AA962"/>
  <w15:chartTrackingRefBased/>
  <w15:docId w15:val="{CB4D15BC-A7B9-488D-B238-BB08D2771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20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0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01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ph.me/MinaMounir" TargetMode="External"/><Relationship Id="rId5" Type="http://schemas.openxmlformats.org/officeDocument/2006/relationships/hyperlink" Target="https://www.guru.com/freelancers/mina-mounir" TargetMode="External"/><Relationship Id="rId4" Type="http://schemas.openxmlformats.org/officeDocument/2006/relationships/hyperlink" Target="https://www.linkedin.com/in/mina-mounir-385299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 Mounir</dc:creator>
  <cp:keywords/>
  <dc:description/>
  <cp:lastModifiedBy>Mina Mounir</cp:lastModifiedBy>
  <cp:revision>3</cp:revision>
  <dcterms:created xsi:type="dcterms:W3CDTF">2020-11-07T05:13:00Z</dcterms:created>
  <dcterms:modified xsi:type="dcterms:W3CDTF">2020-11-07T08:14:00Z</dcterms:modified>
</cp:coreProperties>
</file>